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571EA4" w14:textId="79B727AB" w:rsidR="000D441C" w:rsidRPr="000D441C" w:rsidRDefault="000D441C" w:rsidP="000D441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223F622E" w14:textId="77777777" w:rsidR="000D441C" w:rsidRPr="000D441C" w:rsidRDefault="000D441C" w:rsidP="000D441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D441C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14:ligatures w14:val="none"/>
        </w:rPr>
        <w:t>🔬</w:t>
      </w:r>
      <w:r w:rsidRPr="000D441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What Is a Microscope? (Simple, Clear Explanation)</w:t>
      </w:r>
    </w:p>
    <w:p w14:paraId="74A64810" w14:textId="77777777" w:rsidR="000D441C" w:rsidRPr="000D441C" w:rsidRDefault="000D441C" w:rsidP="000D44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D441C">
        <w:rPr>
          <w:rFonts w:ascii="Times New Roman" w:eastAsia="Times New Roman" w:hAnsi="Times New Roman" w:cs="Times New Roman"/>
          <w:kern w:val="0"/>
          <w14:ligatures w14:val="none"/>
        </w:rPr>
        <w:t xml:space="preserve">A </w:t>
      </w:r>
      <w:r w:rsidRPr="000D441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icroscope</w:t>
      </w:r>
      <w:r w:rsidRPr="000D441C">
        <w:rPr>
          <w:rFonts w:ascii="Times New Roman" w:eastAsia="Times New Roman" w:hAnsi="Times New Roman" w:cs="Times New Roman"/>
          <w:kern w:val="0"/>
          <w14:ligatures w14:val="none"/>
        </w:rPr>
        <w:t xml:space="preserve"> is a scientific instrument that </w:t>
      </w:r>
      <w:r w:rsidRPr="000D441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gnifies very small objects</w:t>
      </w:r>
      <w:r w:rsidRPr="000D441C">
        <w:rPr>
          <w:rFonts w:ascii="Times New Roman" w:eastAsia="Times New Roman" w:hAnsi="Times New Roman" w:cs="Times New Roman"/>
          <w:kern w:val="0"/>
          <w14:ligatures w14:val="none"/>
        </w:rPr>
        <w:t xml:space="preserve"> so they can be seen in detail. It allows laboratory professionals to examine </w:t>
      </w:r>
      <w:r w:rsidRPr="000D441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ells, bacteria, parasites, blood components, tissues, and microorganisms</w:t>
      </w:r>
      <w:r w:rsidRPr="000D441C">
        <w:rPr>
          <w:rFonts w:ascii="Times New Roman" w:eastAsia="Times New Roman" w:hAnsi="Times New Roman" w:cs="Times New Roman"/>
          <w:kern w:val="0"/>
          <w14:ligatures w14:val="none"/>
        </w:rPr>
        <w:t xml:space="preserve"> that are invisible to the naked eye.</w:t>
      </w:r>
      <w:r w:rsidRPr="000D441C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Microscopes are essential in </w:t>
      </w:r>
      <w:r w:rsidRPr="000D441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edical diagnostics</w:t>
      </w:r>
      <w:r w:rsidRPr="000D441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0D441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icrobiology</w:t>
      </w:r>
      <w:r w:rsidRPr="000D441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0D441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ematology</w:t>
      </w:r>
      <w:r w:rsidRPr="000D441C">
        <w:rPr>
          <w:rFonts w:ascii="Times New Roman" w:eastAsia="Times New Roman" w:hAnsi="Times New Roman" w:cs="Times New Roman"/>
          <w:kern w:val="0"/>
          <w14:ligatures w14:val="none"/>
        </w:rPr>
        <w:t xml:space="preserve">, and </w:t>
      </w:r>
      <w:r w:rsidRPr="000D441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earch</w:t>
      </w:r>
      <w:r w:rsidRPr="000D441C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2A278759" w14:textId="77777777" w:rsidR="000D441C" w:rsidRPr="000D441C" w:rsidRDefault="00000000" w:rsidP="000D441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1BC9738B">
          <v:rect id="_x0000_i1026" style="width:0;height:1.5pt" o:hralign="center" o:hrstd="t" o:hr="t" fillcolor="#a0a0a0" stroked="f"/>
        </w:pict>
      </w:r>
    </w:p>
    <w:p w14:paraId="49802CC9" w14:textId="77777777" w:rsidR="000D441C" w:rsidRPr="000D441C" w:rsidRDefault="000D441C" w:rsidP="000D441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0D441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🧪</w:t>
      </w:r>
      <w:r w:rsidRPr="000D441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What a Microscope Does</w:t>
      </w:r>
    </w:p>
    <w:p w14:paraId="5542F17C" w14:textId="77777777" w:rsidR="000D441C" w:rsidRPr="000D441C" w:rsidRDefault="000D441C" w:rsidP="000D441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D441C">
        <w:rPr>
          <w:rFonts w:ascii="Times New Roman" w:eastAsia="Times New Roman" w:hAnsi="Times New Roman" w:cs="Times New Roman"/>
          <w:kern w:val="0"/>
          <w14:ligatures w14:val="none"/>
        </w:rPr>
        <w:t xml:space="preserve">Magnifies tiny structures using </w:t>
      </w:r>
      <w:r w:rsidRPr="000D441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enses and light</w:t>
      </w:r>
    </w:p>
    <w:p w14:paraId="0437136B" w14:textId="77777777" w:rsidR="000D441C" w:rsidRPr="000D441C" w:rsidRDefault="000D441C" w:rsidP="000D441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D441C">
        <w:rPr>
          <w:rFonts w:ascii="Times New Roman" w:eastAsia="Times New Roman" w:hAnsi="Times New Roman" w:cs="Times New Roman"/>
          <w:kern w:val="0"/>
          <w14:ligatures w14:val="none"/>
        </w:rPr>
        <w:t xml:space="preserve">Helps identify </w:t>
      </w:r>
      <w:r w:rsidRPr="000D441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cteria, parasites, fungi, and blood abnormalities</w:t>
      </w:r>
    </w:p>
    <w:p w14:paraId="4FF09C87" w14:textId="77777777" w:rsidR="000D441C" w:rsidRPr="000D441C" w:rsidRDefault="000D441C" w:rsidP="000D441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D441C">
        <w:rPr>
          <w:rFonts w:ascii="Times New Roman" w:eastAsia="Times New Roman" w:hAnsi="Times New Roman" w:cs="Times New Roman"/>
          <w:kern w:val="0"/>
          <w14:ligatures w14:val="none"/>
        </w:rPr>
        <w:t>Supports diagnosis of diseases such as malaria, TB, UTIs, and anemia</w:t>
      </w:r>
    </w:p>
    <w:p w14:paraId="5CB1CAC5" w14:textId="77777777" w:rsidR="000D441C" w:rsidRPr="000D441C" w:rsidRDefault="000D441C" w:rsidP="000D441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D441C">
        <w:rPr>
          <w:rFonts w:ascii="Times New Roman" w:eastAsia="Times New Roman" w:hAnsi="Times New Roman" w:cs="Times New Roman"/>
          <w:kern w:val="0"/>
          <w14:ligatures w14:val="none"/>
        </w:rPr>
        <w:t>Enables detailed study of cells and tissues</w:t>
      </w:r>
    </w:p>
    <w:p w14:paraId="2BBCDEB4" w14:textId="77777777" w:rsidR="000D441C" w:rsidRPr="000D441C" w:rsidRDefault="00000000" w:rsidP="000D441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1A62587E">
          <v:rect id="_x0000_i1027" style="width:0;height:1.5pt" o:hralign="center" o:hrstd="t" o:hr="t" fillcolor="#a0a0a0" stroked="f"/>
        </w:pict>
      </w:r>
    </w:p>
    <w:p w14:paraId="464B544E" w14:textId="0279B35A" w:rsidR="000D441C" w:rsidRPr="000D441C" w:rsidRDefault="000D441C" w:rsidP="000D44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2548D3D1" w14:textId="77777777" w:rsidR="000D441C" w:rsidRDefault="000D441C"/>
    <w:sectPr w:rsidR="000D44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4C0864"/>
    <w:multiLevelType w:val="multilevel"/>
    <w:tmpl w:val="47947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19C323C"/>
    <w:multiLevelType w:val="multilevel"/>
    <w:tmpl w:val="EE887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72D7582"/>
    <w:multiLevelType w:val="multilevel"/>
    <w:tmpl w:val="AF9C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7116260">
    <w:abstractNumId w:val="0"/>
  </w:num>
  <w:num w:numId="2" w16cid:durableId="1723673954">
    <w:abstractNumId w:val="1"/>
  </w:num>
  <w:num w:numId="3" w16cid:durableId="18482518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56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ABCY2MLQ3NDEzMLIyUdpeDU4uLM/DyQAqNaAEFPD/ssAAAA"/>
  </w:docVars>
  <w:rsids>
    <w:rsidRoot w:val="000D441C"/>
    <w:rsid w:val="000D441C"/>
    <w:rsid w:val="006965CF"/>
    <w:rsid w:val="00AF57F6"/>
    <w:rsid w:val="00CD2B6E"/>
    <w:rsid w:val="00D63D29"/>
    <w:rsid w:val="00DC6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885E3"/>
  <w15:chartTrackingRefBased/>
  <w15:docId w15:val="{04310AD9-137C-4EC6-A61D-8CEA6BEA7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441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441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441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441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441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441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441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441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441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441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441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441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441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441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441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441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441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441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441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44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441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441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441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441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441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441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441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441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441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67</Characters>
  <Application>Microsoft Office Word</Application>
  <DocSecurity>0</DocSecurity>
  <Lines>1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bretsadic Shiferaw</dc:creator>
  <cp:keywords/>
  <dc:description/>
  <cp:lastModifiedBy>Gebretsadic Shiferaw</cp:lastModifiedBy>
  <cp:revision>2</cp:revision>
  <dcterms:created xsi:type="dcterms:W3CDTF">2026-03-17T00:35:00Z</dcterms:created>
  <dcterms:modified xsi:type="dcterms:W3CDTF">2026-04-28T00:51:00Z</dcterms:modified>
</cp:coreProperties>
</file>